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your esteemed clinic or organization in Argentina Buenos Aires. As a dedicated and compassionate veterinary professional with a strong commitment to animal health and welfare, I am eager to contribute my skills and experience to the vibrant veterinary community of this dynamic city. My passion for working with animals, combined with my extensive education and hands-on experience in clinical settings, aligns perfectly with the values of excellence and care that I understand are central to your practice.</w:t>
      </w:r>
    </w:p>
    <w:p>
      <w:pPr>
        <w:pStyle w:val="BodyText"/>
      </w:pPr>
      <w:r>
        <w:t xml:space="preserve">With a degree in Veterinary Medicine from [Your University Name], I have cultivated a comprehensive understanding of both domestic and exotic animal care, diagnostics, surgery, and preventive medicine. My academic training was complemented by internships at [Name of Clinics or Institutions], where I gained practical experience in treating a wide range of species and addressing the unique challenges faced by pet owners in urban environments. This background has equipped me to provide high-quality care tailored to the needs of animals in Argentina Buenos Aires, where the bond between humans and their pets is deeply cherished.</w:t>
      </w:r>
    </w:p>
    <w:p>
      <w:pPr>
        <w:pStyle w:val="BodyText"/>
      </w:pPr>
      <w:r>
        <w:t xml:space="preserve">Argentina Buenos Aires is a city renowned for its rich cultural heritage and growing awareness of animal welfare. As a Veterinarian, I understand the importance of adapting my skills to meet the specific demands of this region. For instance, the prevalence of urban pet ownership in Buenos Aires necessitates a focus on preventive care, emergency services, and community education about responsible pet care. My experience working in bustling cities has taught me how to manage high patient volumes efficiently while maintaining a personal touch with both animals and their owners. I am particularly passionate about promoting spay/neuter programs and educating the public on the importance of vaccinations, which are critical for maintaining public health in densely populated areas.</w:t>
      </w:r>
    </w:p>
    <w:p>
      <w:pPr>
        <w:pStyle w:val="BodyText"/>
      </w:pPr>
      <w:r>
        <w:t xml:space="preserve">What sets me apart as a Veterinarian is my unwavering dedication to continuous learning and professional growth. I have actively participated in workshops and seminars focused on emerging veterinary practices, including advanced diagnostic techniques and sustainable healthcare solutions. In Argentina Buenos Aires, where the veterinary field is evolving rapidly, staying current with the latest advancements is essential. My ability to integrate new knowledge into daily practice ensures that I can offer my patients the most effective treatments available.</w:t>
      </w:r>
    </w:p>
    <w:p>
      <w:pPr>
        <w:pStyle w:val="BodyText"/>
      </w:pPr>
      <w:r>
        <w:t xml:space="preserve">Moreover, my interpersonal skills play a vital role in my work as a Veterinarian. I believe that building trust with pet owners is just as important as treating their animals. In Argentina Buenos Aires, where families often view their pets as integral members of the household, clear communication and empathy are key to fostering strong relationships. I take pride in explaining complex medical conditions in an accessible manner and offering guidance that empowers clients to make informed decisions about their pets’ health. This approach not only enhances patient outcomes but also strengthens the bond between the clinic and the community.</w:t>
      </w:r>
    </w:p>
    <w:p>
      <w:pPr>
        <w:pStyle w:val="BodyText"/>
      </w:pPr>
      <w:r>
        <w:t xml:space="preserve">Living and working in Argentina Buenos Aires has further deepened my appreciation for the unique challenges and opportunities this city presents. The cultural diversity of Buenos Aires means that I have encountered a wide variety of animals, from traditional household pets to more exotic species. This exposure has honed my ability to think critically and adapt quickly, qualities that are essential in a fast-paced veterinary environment. Additionally, I am familiar with the local regulations and standards for animal care, which ensures that my practice adheres to the highest ethical and legal guidelines.</w:t>
      </w:r>
    </w:p>
    <w:p>
      <w:pPr>
        <w:pStyle w:val="BodyText"/>
      </w:pPr>
      <w:r>
        <w:t xml:space="preserve">I am particularly drawn to your organization because of its reputation for excellence in veterinary care and its commitment to advancing animal welfare. I have followed your clinic’s work in [specific area, e.g., community outreach programs or innovative treatments], and I am inspired by your dedication to making a difference in the lives of animals and their owners. I am confident that my background, skills, and passion for veterinary medicine make me an ideal candidate to contribute to your mission.</w:t>
      </w:r>
    </w:p>
    <w:p>
      <w:pPr>
        <w:pStyle w:val="BodyText"/>
      </w:pPr>
      <w:r>
        <w:t xml:space="preserve">Thank you for considering my application. I would be honored to discuss how my experiences and aspirations align with the goals of your team. Please feel free to contact me at [Your Phone Number] or [Your Email Address] at your earliest convenience. I look forward to the opportunity to collaborate with you in providing exceptional care to the animals of Argentina Buenos Air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Argentina Buenos Aires</dc:title>
  <dc:creator/>
  <dc:language>en</dc:language>
  <cp:keywords/>
  <dcterms:created xsi:type="dcterms:W3CDTF">2026-07-24T03:45:36Z</dcterms:created>
  <dcterms:modified xsi:type="dcterms:W3CDTF">2026-07-24T03:45:36Z</dcterms:modified>
</cp:coreProperties>
</file>

<file path=docProps/custom.xml><?xml version="1.0" encoding="utf-8"?>
<Properties xmlns="http://schemas.openxmlformats.org/officeDocument/2006/custom-properties" xmlns:vt="http://schemas.openxmlformats.org/officeDocument/2006/docPropsVTypes"/>
</file>